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bd33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5208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69ef9219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42f64348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1f3be750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1695c436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900edd93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fa74a2cc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9cfae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23:39:01Z</dcterms:created>
  <dcterms:modified xsi:type="dcterms:W3CDTF">2022-05-09T23:39:01Z</dcterms:modified>
</cp:coreProperties>
</file>